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D43B3" w14:textId="29A28251" w:rsidR="00232221" w:rsidRDefault="00232221" w:rsidP="00232221">
      <w:r>
        <w:t xml:space="preserve">Naam: Divya </w:t>
      </w:r>
      <w:proofErr w:type="spellStart"/>
      <w:r>
        <w:t>Bhulai</w:t>
      </w:r>
      <w:proofErr w:type="spellEnd"/>
      <w:r>
        <w:br/>
        <w:t>Klas: 4v2</w:t>
      </w:r>
      <w:r>
        <w:br/>
        <w:t>Vak: Informatica</w:t>
      </w:r>
      <w:r w:rsidR="00033B2E">
        <w:t xml:space="preserve"> </w:t>
      </w:r>
      <w:proofErr w:type="spellStart"/>
      <w:r w:rsidR="00033B2E">
        <w:t>Coderclass</w:t>
      </w:r>
      <w:proofErr w:type="spellEnd"/>
      <w:r>
        <w:br/>
        <w:t xml:space="preserve">Docent: Monique </w:t>
      </w:r>
      <w:proofErr w:type="spellStart"/>
      <w:r>
        <w:t>Dewanchand</w:t>
      </w:r>
      <w:proofErr w:type="spellEnd"/>
    </w:p>
    <w:p w14:paraId="7FCD073D" w14:textId="3685C0AB" w:rsidR="00984434" w:rsidRDefault="003F56B9" w:rsidP="003F56B9">
      <w:pPr>
        <w:pStyle w:val="Title"/>
      </w:pPr>
      <w:r w:rsidRPr="003F56B9">
        <w:t>Technisch Ontwerp</w:t>
      </w:r>
    </w:p>
    <w:p w14:paraId="44429E25" w14:textId="1E8FAA8D" w:rsidR="006C0D21" w:rsidRPr="006C0D21" w:rsidRDefault="006C0D21" w:rsidP="006C0D21">
      <w:pPr>
        <w:pStyle w:val="Heading1"/>
      </w:pPr>
      <w:r>
        <w:t>Architectuur van de applicatie:</w:t>
      </w:r>
    </w:p>
    <w:p w14:paraId="77AC2333" w14:textId="77777777" w:rsidR="00F12BDA" w:rsidRDefault="00807AAD" w:rsidP="00F12BDA">
      <w:pPr>
        <w:keepNext/>
        <w:jc w:val="center"/>
      </w:pPr>
      <w:r w:rsidRPr="00807AAD">
        <w:rPr>
          <w:noProof/>
        </w:rPr>
        <w:drawing>
          <wp:inline distT="0" distB="0" distL="0" distR="0" wp14:anchorId="16F1514C" wp14:editId="75EC8218">
            <wp:extent cx="5953125" cy="3252594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3550" cy="326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70F0">
        <w:br/>
      </w:r>
      <w:r w:rsidR="00D770F0" w:rsidRPr="005E5466">
        <w:rPr>
          <w:noProof/>
        </w:rPr>
        <w:drawing>
          <wp:inline distT="0" distB="0" distL="0" distR="0" wp14:anchorId="07BCB425" wp14:editId="10FECF6E">
            <wp:extent cx="5943600" cy="2378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6925" b="1"/>
                    <a:stretch/>
                  </pic:blipFill>
                  <pic:spPr bwMode="auto"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E1E50" w14:textId="75CE72E7" w:rsidR="00D770F0" w:rsidRDefault="00F12BDA" w:rsidP="00F12BDA">
      <w:pPr>
        <w:pStyle w:val="Caption"/>
        <w:jc w:val="center"/>
      </w:pPr>
      <w:bookmarkStart w:id="0" w:name="_Ref54189808"/>
      <w:bookmarkStart w:id="1" w:name="_Ref54189791"/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 w:rsidR="00C9291D">
        <w:rPr>
          <w:noProof/>
        </w:rPr>
        <w:t>1</w:t>
      </w:r>
      <w:r>
        <w:fldChar w:fldCharType="end"/>
      </w:r>
      <w:bookmarkEnd w:id="0"/>
      <w:r>
        <w:t xml:space="preserve">: </w:t>
      </w:r>
      <w:proofErr w:type="spellStart"/>
      <w:r>
        <w:t>Wireframe</w:t>
      </w:r>
      <w:proofErr w:type="spellEnd"/>
      <w:r>
        <w:t xml:space="preserve"> webshop</w:t>
      </w:r>
      <w:bookmarkEnd w:id="1"/>
    </w:p>
    <w:p w14:paraId="2A4EE608" w14:textId="15CEECA3" w:rsidR="00F12BDA" w:rsidRDefault="00F12BDA" w:rsidP="00921FB8">
      <w:r>
        <w:lastRenderedPageBreak/>
        <w:t>De designkeuze voor de website is zo gekozen dat het klantvriendelijk is (zie</w:t>
      </w:r>
      <w:r w:rsidR="00FD1162">
        <w:t xml:space="preserve"> </w:t>
      </w:r>
      <w:r w:rsidR="00FD1162">
        <w:fldChar w:fldCharType="begin"/>
      </w:r>
      <w:r w:rsidR="00FD1162">
        <w:instrText xml:space="preserve"> REF _Ref54189791 \h </w:instrText>
      </w:r>
      <w:r w:rsidR="00FD1162">
        <w:fldChar w:fldCharType="separate"/>
      </w:r>
      <w:r w:rsidR="00FD1162">
        <w:t xml:space="preserve">Figuur </w:t>
      </w:r>
      <w:r w:rsidR="00FD1162">
        <w:rPr>
          <w:noProof/>
        </w:rPr>
        <w:t>1</w:t>
      </w:r>
      <w:r w:rsidR="00FD1162">
        <w:t xml:space="preserve">: </w:t>
      </w:r>
      <w:proofErr w:type="spellStart"/>
      <w:r w:rsidR="00FD1162">
        <w:t>Wireframe</w:t>
      </w:r>
      <w:proofErr w:type="spellEnd"/>
      <w:r w:rsidR="00FD1162">
        <w:t xml:space="preserve"> webshop</w:t>
      </w:r>
      <w:r w:rsidR="00FD1162">
        <w:fldChar w:fldCharType="end"/>
      </w:r>
      <w:r>
        <w:t>). De website is klantvriendelijk, omdat de klant op een overzichtelijke manier naar zijn producten kan zoeken.</w:t>
      </w:r>
    </w:p>
    <w:p w14:paraId="4470C6FA" w14:textId="7D3EFA1B" w:rsidR="00401698" w:rsidRDefault="00D26D7D" w:rsidP="00921FB8">
      <w:r>
        <w:t>Voor de</w:t>
      </w:r>
      <w:r w:rsidR="00DF708B">
        <w:t xml:space="preserve"> website </w:t>
      </w:r>
      <w:r>
        <w:t xml:space="preserve">wordt </w:t>
      </w:r>
      <w:proofErr w:type="spellStart"/>
      <w:r w:rsidR="00DF708B">
        <w:t>PyCharm</w:t>
      </w:r>
      <w:proofErr w:type="spellEnd"/>
      <w:r w:rsidR="00DF708B">
        <w:t xml:space="preserve"> en Atom</w:t>
      </w:r>
      <w:r>
        <w:t xml:space="preserve"> gebruikt als ontwikkelomgeving</w:t>
      </w:r>
      <w:r w:rsidR="00DF708B">
        <w:t xml:space="preserve">. De </w:t>
      </w:r>
      <w:r w:rsidR="008D0F9E">
        <w:t xml:space="preserve">webserver maakt gebruik van de </w:t>
      </w:r>
      <w:r w:rsidR="006C0D21">
        <w:t xml:space="preserve">Python </w:t>
      </w:r>
      <w:proofErr w:type="spellStart"/>
      <w:r w:rsidR="006C0D21">
        <w:t>F</w:t>
      </w:r>
      <w:r w:rsidR="00DF708B">
        <w:t>lask</w:t>
      </w:r>
      <w:proofErr w:type="spellEnd"/>
      <w:r w:rsidR="00DF708B">
        <w:t xml:space="preserve"> server </w:t>
      </w:r>
      <w:r w:rsidR="008D0F9E">
        <w:t xml:space="preserve">en </w:t>
      </w:r>
      <w:r w:rsidR="00DF708B">
        <w:t>draait lokaal</w:t>
      </w:r>
      <w:r w:rsidR="008D0F9E">
        <w:t>.</w:t>
      </w:r>
      <w:r w:rsidR="007E053C">
        <w:t xml:space="preserve"> </w:t>
      </w:r>
      <w:r w:rsidR="00AF1E77">
        <w:t xml:space="preserve">Er zal gebruik gemaakt worden van een </w:t>
      </w:r>
      <w:proofErr w:type="spellStart"/>
      <w:r w:rsidR="00AF1E77">
        <w:t>MySQL</w:t>
      </w:r>
      <w:proofErr w:type="spellEnd"/>
      <w:r w:rsidR="00AF1E77">
        <w:t xml:space="preserve"> database. Hiervoor zal</w:t>
      </w:r>
      <w:r w:rsidR="007E053C">
        <w:t xml:space="preserve"> </w:t>
      </w:r>
      <w:proofErr w:type="spellStart"/>
      <w:r w:rsidR="007E053C">
        <w:t>phpMyAdmin</w:t>
      </w:r>
      <w:proofErr w:type="spellEnd"/>
      <w:r w:rsidR="007E053C">
        <w:t xml:space="preserve"> als interface</w:t>
      </w:r>
      <w:r w:rsidR="00AF1E77">
        <w:t xml:space="preserve"> gebruikt worden</w:t>
      </w:r>
      <w:r w:rsidR="007E053C">
        <w:t xml:space="preserve"> om de database te benaderen.</w:t>
      </w:r>
      <w:r w:rsidR="00807CB1">
        <w:t xml:space="preserve"> Als programmeertaal wordt er gebruik gemaakt van Python. Voor de website wordt verder gebruik gemaakt van HTML, CSS en Javascript.</w:t>
      </w:r>
      <w:r w:rsidR="00401698">
        <w:t xml:space="preserve"> Er </w:t>
      </w:r>
      <w:r w:rsidR="00062365">
        <w:t>wordt gebruik gemaakt</w:t>
      </w:r>
      <w:r w:rsidR="00401698">
        <w:t xml:space="preserve"> van de </w:t>
      </w:r>
      <w:proofErr w:type="spellStart"/>
      <w:r w:rsidR="00401698">
        <w:t>frameworks</w:t>
      </w:r>
      <w:proofErr w:type="spellEnd"/>
      <w:r w:rsidR="00401698">
        <w:t xml:space="preserve"> AJAX en Bootstrap om de website dynamisch en </w:t>
      </w:r>
      <w:proofErr w:type="spellStart"/>
      <w:r w:rsidR="00401698">
        <w:t>responsive</w:t>
      </w:r>
      <w:proofErr w:type="spellEnd"/>
      <w:r w:rsidR="00401698">
        <w:t xml:space="preserve"> te maken.</w:t>
      </w:r>
    </w:p>
    <w:p w14:paraId="221DBC13" w14:textId="5DA4662D" w:rsidR="006C0D21" w:rsidRDefault="006C0D21" w:rsidP="006C0D21">
      <w:pPr>
        <w:pStyle w:val="Heading1"/>
      </w:pPr>
      <w:r>
        <w:t>Database modellen</w:t>
      </w:r>
    </w:p>
    <w:p w14:paraId="06F0BB78" w14:textId="59A6AD02" w:rsidR="006C0D21" w:rsidRDefault="008D0F9E" w:rsidP="006C0D21">
      <w:r>
        <w:t xml:space="preserve">Er wordt gebruik gemaakt van een </w:t>
      </w:r>
      <w:proofErr w:type="spellStart"/>
      <w:r>
        <w:t>MySQL</w:t>
      </w:r>
      <w:proofErr w:type="spellEnd"/>
      <w:r>
        <w:t xml:space="preserve"> database. </w:t>
      </w:r>
      <w:r w:rsidR="004216BE">
        <w:t xml:space="preserve">Er zullen drie tabellen gebruikt worden om de klantgegevens, bestellingen en de producten op te slaan. </w:t>
      </w:r>
      <w:r w:rsidR="00C36779">
        <w:t>Het inloggen met alle inloggegevens worden ook in de database opgeslagen</w:t>
      </w:r>
      <w:r w:rsidR="00F12BDA">
        <w:t xml:space="preserve"> (</w:t>
      </w:r>
      <w:r w:rsidR="004216BE">
        <w:t xml:space="preserve">zie </w:t>
      </w:r>
      <w:r w:rsidR="004216BE">
        <w:fldChar w:fldCharType="begin"/>
      </w:r>
      <w:r w:rsidR="004216BE">
        <w:instrText xml:space="preserve"> REF _Ref54216029 \h </w:instrText>
      </w:r>
      <w:r w:rsidR="004216BE">
        <w:fldChar w:fldCharType="separate"/>
      </w:r>
      <w:r w:rsidR="004216BE">
        <w:t xml:space="preserve">Figuur </w:t>
      </w:r>
      <w:r w:rsidR="004216BE">
        <w:rPr>
          <w:noProof/>
        </w:rPr>
        <w:t>2</w:t>
      </w:r>
      <w:r w:rsidR="004216BE">
        <w:t>: Database structuur</w:t>
      </w:r>
      <w:r w:rsidR="004216BE">
        <w:fldChar w:fldCharType="end"/>
      </w:r>
      <w:r w:rsidR="00F12BDA">
        <w:t>)</w:t>
      </w:r>
      <w:r w:rsidR="00C36779">
        <w:t xml:space="preserve">. </w:t>
      </w:r>
    </w:p>
    <w:p w14:paraId="50C8FEDF" w14:textId="77777777" w:rsidR="004216BE" w:rsidRDefault="00196487" w:rsidP="004216BE">
      <w:pPr>
        <w:keepNext/>
      </w:pPr>
      <w:r>
        <w:rPr>
          <w:noProof/>
        </w:rPr>
        <w:drawing>
          <wp:inline distT="0" distB="0" distL="0" distR="0" wp14:anchorId="0CC322EB" wp14:editId="65CF0E1B">
            <wp:extent cx="5943600" cy="238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7400" w14:textId="313CF2D3" w:rsidR="00196487" w:rsidRDefault="004216BE" w:rsidP="004216BE">
      <w:pPr>
        <w:pStyle w:val="Caption"/>
      </w:pPr>
      <w:bookmarkStart w:id="2" w:name="_Ref54216029"/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 w:rsidR="00C9291D">
        <w:rPr>
          <w:noProof/>
        </w:rPr>
        <w:t>2</w:t>
      </w:r>
      <w:r>
        <w:fldChar w:fldCharType="end"/>
      </w:r>
      <w:r>
        <w:t>: Database structuur</w:t>
      </w:r>
      <w:bookmarkEnd w:id="2"/>
    </w:p>
    <w:p w14:paraId="5F294411" w14:textId="77777777" w:rsidR="00C9291D" w:rsidRDefault="00070722" w:rsidP="00C9291D">
      <w:pPr>
        <w:keepNext/>
      </w:pPr>
      <w:r>
        <w:rPr>
          <w:noProof/>
        </w:rPr>
        <w:lastRenderedPageBreak/>
        <w:drawing>
          <wp:inline distT="0" distB="0" distL="0" distR="0" wp14:anchorId="717E59C9" wp14:editId="47EEA48C">
            <wp:extent cx="5943600" cy="3576955"/>
            <wp:effectExtent l="0" t="0" r="0" b="444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677A" w14:textId="761756CB" w:rsidR="00070722" w:rsidRPr="00070722" w:rsidRDefault="00C9291D" w:rsidP="00C9291D">
      <w:pPr>
        <w:pStyle w:val="Caption"/>
      </w:pPr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Database model</w:t>
      </w:r>
    </w:p>
    <w:p w14:paraId="3765F183" w14:textId="5FFE24E1" w:rsidR="006C0D21" w:rsidRDefault="006C0D21" w:rsidP="006C0D21">
      <w:pPr>
        <w:pStyle w:val="Heading1"/>
      </w:pPr>
      <w:r>
        <w:t>Externe koppelingen</w:t>
      </w:r>
    </w:p>
    <w:p w14:paraId="33D9BAA2" w14:textId="3E9CD7D1" w:rsidR="006C0D21" w:rsidRPr="006C0D21" w:rsidRDefault="00F12BDA" w:rsidP="006C0D21">
      <w:r>
        <w:t xml:space="preserve">We maken gebruik van een API die vanuit de </w:t>
      </w:r>
      <w:proofErr w:type="spellStart"/>
      <w:r>
        <w:t>back</w:t>
      </w:r>
      <w:r w:rsidR="0066427C">
        <w:t>-</w:t>
      </w:r>
      <w:r>
        <w:t>end</w:t>
      </w:r>
      <w:proofErr w:type="spellEnd"/>
      <w:r>
        <w:t xml:space="preserve"> wordt bestuurd en </w:t>
      </w:r>
      <w:r w:rsidR="00941E20">
        <w:t>op het front-end wordt geprint. Het wordt een API die weerdata op de website weergeeft.</w:t>
      </w:r>
      <w:r>
        <w:t xml:space="preserve"> </w:t>
      </w:r>
    </w:p>
    <w:sectPr w:rsidR="006C0D21" w:rsidRPr="006C0D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EwMzU0s7C0NDRQ0lEKTi0uzszPAykwqwUA+ihn6CwAAAA="/>
  </w:docVars>
  <w:rsids>
    <w:rsidRoot w:val="003F56B9"/>
    <w:rsid w:val="000274B6"/>
    <w:rsid w:val="00033B2E"/>
    <w:rsid w:val="00062365"/>
    <w:rsid w:val="00070722"/>
    <w:rsid w:val="0012222C"/>
    <w:rsid w:val="00196487"/>
    <w:rsid w:val="00232221"/>
    <w:rsid w:val="003F56B9"/>
    <w:rsid w:val="00401698"/>
    <w:rsid w:val="004216BE"/>
    <w:rsid w:val="00446624"/>
    <w:rsid w:val="0066427C"/>
    <w:rsid w:val="00693966"/>
    <w:rsid w:val="006C0D21"/>
    <w:rsid w:val="00733415"/>
    <w:rsid w:val="007E053C"/>
    <w:rsid w:val="00807AAD"/>
    <w:rsid w:val="00807CB1"/>
    <w:rsid w:val="00896672"/>
    <w:rsid w:val="008D0F9E"/>
    <w:rsid w:val="00921FB8"/>
    <w:rsid w:val="00941E20"/>
    <w:rsid w:val="00984434"/>
    <w:rsid w:val="00A64930"/>
    <w:rsid w:val="00AF1E77"/>
    <w:rsid w:val="00B43A4F"/>
    <w:rsid w:val="00BD6804"/>
    <w:rsid w:val="00C36779"/>
    <w:rsid w:val="00C9291D"/>
    <w:rsid w:val="00D26D7D"/>
    <w:rsid w:val="00D770F0"/>
    <w:rsid w:val="00DC0878"/>
    <w:rsid w:val="00DF708B"/>
    <w:rsid w:val="00F12BDA"/>
    <w:rsid w:val="00F16C45"/>
    <w:rsid w:val="00FD1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F6B5D2"/>
  <w15:chartTrackingRefBased/>
  <w15:docId w15:val="{386CD7A7-BE02-4045-A36C-B3614E0E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D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56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56B9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6C0D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paragraph" w:styleId="Caption">
    <w:name w:val="caption"/>
    <w:basedOn w:val="Normal"/>
    <w:next w:val="Normal"/>
    <w:uiPriority w:val="35"/>
    <w:unhideWhenUsed/>
    <w:qFormat/>
    <w:rsid w:val="00F12BD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3CAB8-5C5D-4C7A-88AE-5CF6A5397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</cp:lastModifiedBy>
  <cp:revision>4</cp:revision>
  <dcterms:created xsi:type="dcterms:W3CDTF">2020-11-28T16:13:00Z</dcterms:created>
  <dcterms:modified xsi:type="dcterms:W3CDTF">2020-12-08T15:21:00Z</dcterms:modified>
</cp:coreProperties>
</file>